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f3612b0cb6bf26079d8203db04a1f894b32490b"/>
      <w:r>
        <w:t xml:space="preserve">[ 913 548 6290 ] [Olathe, KS] [</w:t>
      </w:r>
      <w:hyperlink r:id="rId21">
        <w:r>
          <w:rPr>
            <w:rStyle w:val="Hyperlink"/>
          </w:rPr>
          <w:t xml:space="preserve">acbarrows@gmail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</w:rPr>
        <w:t xml:space="preserve">culminating in a peak</w:t>
      </w:r>
      <w:r>
        <w:rPr>
          <w:b/>
        </w:rPr>
        <w:t xml:space="preserve"> </w:t>
      </w:r>
      <w:r>
        <w:rPr>
          <w:b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4-04-20T21:06:54Z</dcterms:created>
  <dcterms:modified xsi:type="dcterms:W3CDTF">2024-04-20T21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